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1F28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00CE">
        <w:rPr>
          <w:rFonts w:eastAsia="Times New Roman" w:cstheme="minorHAnsi"/>
          <w:b/>
        </w:rPr>
        <w:t>6871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40C6B6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00CE" w:rsidRPr="0059513E">
          <w:rPr>
            <w:rStyle w:val="Hyperlink"/>
            <w:rFonts w:eastAsia="Times New Roman" w:cstheme="minorHAnsi"/>
            <w:b/>
          </w:rPr>
          <w:t>https://review.jove.com/account/file-uploader?src=20957513</w:t>
        </w:r>
      </w:hyperlink>
    </w:p>
    <w:p w14:paraId="45A168BF" w14:textId="77777777" w:rsidR="003900CE" w:rsidRPr="00B07A3B" w:rsidRDefault="003900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3C0F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66191" w:rsidRPr="00566191">
        <w:rPr>
          <w:rStyle w:val="ArticleTitle"/>
          <w:rFonts w:cstheme="minorHAnsi"/>
        </w:rPr>
        <w:t>Anterior Cruciate Ligament Transection and Synovial Fluid Lavage in a Rodent Model to Study Joint Inflammation and Posttraumatic Osteoarthrit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C3003B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</w:rPr>
        <w:t>Chilan B.G. Leit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Hannah P. Frick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Serena D. Song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Christian Lattermann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Julia F. Charles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DECB865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6AAFD1" w14:textId="53563D20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 xml:space="preserve">Department of </w:t>
      </w:r>
      <w:proofErr w:type="spellStart"/>
      <w:r w:rsidRPr="00566191">
        <w:rPr>
          <w:rFonts w:eastAsia="Times New Roman" w:cstheme="minorHAnsi"/>
          <w:b/>
          <w:bCs/>
          <w:sz w:val="28"/>
          <w:szCs w:val="28"/>
        </w:rPr>
        <w:t>Orthopaedic</w:t>
      </w:r>
      <w:proofErr w:type="spellEnd"/>
      <w:r w:rsidRPr="00566191">
        <w:rPr>
          <w:rFonts w:eastAsia="Times New Roman" w:cstheme="minorHAnsi"/>
          <w:b/>
          <w:bCs/>
          <w:sz w:val="28"/>
          <w:szCs w:val="28"/>
        </w:rPr>
        <w:t xml:space="preserve"> Surgery, Brigham and Women's Hospital, Harvard Medical School</w:t>
      </w:r>
    </w:p>
    <w:p w14:paraId="744F253A" w14:textId="2DFDA34C" w:rsid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566191">
        <w:rPr>
          <w:rFonts w:eastAsia="Times New Roman" w:cstheme="minorHAnsi"/>
          <w:b/>
          <w:bCs/>
          <w:sz w:val="28"/>
          <w:szCs w:val="28"/>
        </w:rPr>
        <w:t>Department of Medicine, Brigham and Women's Hospital, Harvard Medical School</w:t>
      </w:r>
    </w:p>
    <w:p w14:paraId="04D84413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1B541EE7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  <w:r w:rsidRPr="0056619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66191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B8520F" w:rsidR="004E0C5A" w:rsidRPr="00B07A3B" w:rsidRDefault="00000000" w:rsidP="0056619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DF352C0" w:rsidR="004E0C5A" w:rsidRPr="00B07A3B" w:rsidRDefault="00566191" w:rsidP="004E0C5A">
      <w:pPr>
        <w:outlineLvl w:val="0"/>
        <w:rPr>
          <w:rFonts w:eastAsia="Times New Roman" w:cstheme="minorHAnsi"/>
        </w:rPr>
      </w:pPr>
      <w:bookmarkStart w:id="0" w:name="_Hlk25233958"/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BA3870" w:rsidR="003B5E26" w:rsidRPr="00B07A3B" w:rsidRDefault="00566191" w:rsidP="009A0E7C">
      <w:pPr>
        <w:outlineLvl w:val="0"/>
        <w:rPr>
          <w:rFonts w:cstheme="minorHAnsi"/>
          <w:b/>
          <w:sz w:val="22"/>
          <w:szCs w:val="22"/>
        </w:rPr>
      </w:pPr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4E87A417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>Hannah P. Fricke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hfricke@bwh.harvard.edu</w:t>
      </w:r>
      <w:r w:rsidRPr="00997455">
        <w:rPr>
          <w:color w:val="000000"/>
        </w:rPr>
        <w:t>)</w:t>
      </w:r>
    </w:p>
    <w:p w14:paraId="44AEF360" w14:textId="77777777" w:rsidR="00566191" w:rsidRPr="00693FC3" w:rsidRDefault="00566191" w:rsidP="00566191">
      <w:pPr>
        <w:rPr>
          <w:bCs/>
          <w:lang w:val="pt-BR"/>
        </w:rPr>
      </w:pPr>
      <w:r w:rsidRPr="00693FC3">
        <w:rPr>
          <w:bCs/>
          <w:lang w:val="pt-BR"/>
        </w:rPr>
        <w:t>Serena D. Song</w:t>
      </w:r>
      <w:r w:rsidRPr="00693FC3">
        <w:rPr>
          <w:bCs/>
          <w:lang w:val="pt-BR"/>
        </w:rPr>
        <w:tab/>
      </w:r>
      <w:r w:rsidRPr="00693FC3">
        <w:rPr>
          <w:bCs/>
          <w:lang w:val="pt-BR"/>
        </w:rPr>
        <w:tab/>
      </w:r>
      <w:r w:rsidRPr="00693FC3">
        <w:rPr>
          <w:color w:val="000000"/>
          <w:lang w:val="pt-BR"/>
        </w:rPr>
        <w:t>(</w:t>
      </w:r>
      <w:r w:rsidRPr="00693FC3">
        <w:rPr>
          <w:lang w:val="pt-BR"/>
        </w:rPr>
        <w:t>sdsong@bwh.harvard.edu</w:t>
      </w:r>
      <w:r w:rsidRPr="00693FC3">
        <w:rPr>
          <w:color w:val="000000"/>
          <w:lang w:val="pt-BR"/>
        </w:rPr>
        <w:t>)</w:t>
      </w:r>
    </w:p>
    <w:p w14:paraId="06BB8EBB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 xml:space="preserve">Christian </w:t>
      </w:r>
      <w:proofErr w:type="spellStart"/>
      <w:r w:rsidRPr="00997455">
        <w:rPr>
          <w:bCs/>
        </w:rPr>
        <w:t>Lattermann</w:t>
      </w:r>
      <w:proofErr w:type="spellEnd"/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clattermann@bwh.harvard.edu</w:t>
      </w:r>
      <w:r w:rsidRPr="00997455">
        <w:rPr>
          <w:color w:val="000000"/>
        </w:rPr>
        <w:t>)</w:t>
      </w:r>
    </w:p>
    <w:p w14:paraId="645F6224" w14:textId="77777777" w:rsidR="00566191" w:rsidRPr="00997455" w:rsidRDefault="00566191" w:rsidP="00566191">
      <w:pPr>
        <w:rPr>
          <w:color w:val="000000"/>
        </w:rPr>
      </w:pPr>
      <w:r w:rsidRPr="00997455">
        <w:rPr>
          <w:bCs/>
        </w:rPr>
        <w:t>Julia F. Charles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jfcharles@bwh.harvard.edu</w:t>
      </w:r>
      <w:r w:rsidRPr="00997455">
        <w:rPr>
          <w:color w:val="000000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55243">
        <w:rPr>
          <w:rFonts w:cstheme="minorHAnsi"/>
          <w:b/>
          <w:sz w:val="22"/>
          <w:szCs w:val="22"/>
        </w:rPr>
        <w:t>Length</w:t>
      </w:r>
    </w:p>
    <w:p w14:paraId="72F5C5E6" w14:textId="016236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55243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234A7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5243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623D65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566191" w:rsidRPr="00997455">
        <w:t>Mass General Brigham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3BE23B" w:rsidR="00CE10F2" w:rsidRDefault="007F76F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76F1">
        <w:rPr>
          <w:rFonts w:cstheme="minorHAnsi"/>
          <w:b/>
          <w:bCs/>
        </w:rPr>
        <w:t>Surgical Induction of Anterior Cruciate Ligament Transection (ACLT) in Mice for Post-Traumatic Osteoarthritis Model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4F0A22E" w14:textId="208239BE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To begin, apply eye lubricant to the anesthetized mouse </w:t>
      </w:r>
      <w:r>
        <w:rPr>
          <w:b/>
          <w:bCs/>
        </w:rPr>
        <w:t xml:space="preserve">[1-TXT]. </w:t>
      </w:r>
      <w:r>
        <w:t>S</w:t>
      </w:r>
      <w:r w:rsidRPr="00905E5B">
        <w:t xml:space="preserve">have the fur over the knee, covering the front and lateral sides from mid-shin to mid-thigh using small hair clippers </w:t>
      </w:r>
      <w:r w:rsidRPr="00905E5B">
        <w:rPr>
          <w:b/>
          <w:bCs/>
        </w:rPr>
        <w:t>[</w:t>
      </w:r>
      <w:r w:rsidR="00030C8E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05480D92" w14:textId="5CE92AFE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WIDE: Talent applying eye lubricant to the eyes of the anesthetized mouse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nesthesia: K</w:t>
      </w:r>
      <w:r w:rsidRPr="00566191">
        <w:rPr>
          <w:b/>
          <w:bCs/>
          <w:lang w:val="en-IN"/>
        </w:rPr>
        <w:t>etamine (100 mg/kg) and xylazine (10 mg/kg)</w:t>
      </w:r>
      <w:r>
        <w:rPr>
          <w:b/>
          <w:bCs/>
          <w:lang w:val="en-IN"/>
        </w:rPr>
        <w:t xml:space="preserve"> injection (</w:t>
      </w:r>
      <w:proofErr w:type="spellStart"/>
      <w:r>
        <w:rPr>
          <w:b/>
          <w:bCs/>
          <w:lang w:val="en-IN"/>
        </w:rPr>
        <w:t>i.p</w:t>
      </w:r>
      <w:proofErr w:type="spellEnd"/>
      <w:r>
        <w:rPr>
          <w:b/>
          <w:bCs/>
          <w:lang w:val="en-IN"/>
        </w:rPr>
        <w:t>)</w:t>
      </w:r>
    </w:p>
    <w:p w14:paraId="0E8A8F43" w14:textId="50DE3AE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905E5B">
        <w:rPr>
          <w:lang w:val="en-IN"/>
        </w:rPr>
        <w:t>shaving the specified knee region using small clippers.</w:t>
      </w:r>
    </w:p>
    <w:p w14:paraId="74A6BAEE" w14:textId="01F255B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Check the mouse for </w:t>
      </w:r>
      <w:r w:rsidRPr="00905E5B">
        <w:t>anaesthesia</w:t>
      </w:r>
      <w:r w:rsidRPr="00905E5B">
        <w:t xml:space="preserve"> depth by ensuring it is unresponsive to the toe pinch reflex </w:t>
      </w:r>
      <w:r w:rsidRPr="00905E5B">
        <w:rPr>
          <w:b/>
          <w:bCs/>
        </w:rPr>
        <w:t>[1]</w:t>
      </w:r>
      <w:r w:rsidRPr="00905E5B">
        <w:t>.</w:t>
      </w:r>
      <w:r w:rsidRPr="00566191">
        <w:t xml:space="preserve"> </w:t>
      </w:r>
      <w:r>
        <w:t>Then d</w:t>
      </w:r>
      <w:r w:rsidRPr="00905E5B">
        <w:t xml:space="preserve">isinfect the exposed skin by applying an antibacterial skin cleanser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3B5E222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inching the mouse's toe and confirming lack of reflex response.</w:t>
      </w:r>
    </w:p>
    <w:p w14:paraId="1D1622EE" w14:textId="7749008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>
        <w:rPr>
          <w:lang w:val="en-IN"/>
        </w:rPr>
        <w:t>wiping</w:t>
      </w:r>
      <w:r w:rsidRPr="00905E5B">
        <w:rPr>
          <w:lang w:val="en-IN"/>
        </w:rPr>
        <w:t xml:space="preserve"> the shaved knee </w:t>
      </w:r>
      <w:r>
        <w:rPr>
          <w:lang w:val="en-IN"/>
        </w:rPr>
        <w:t>with antibacterial skin cleanser.</w:t>
      </w:r>
    </w:p>
    <w:p w14:paraId="7546BD07" w14:textId="7777777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Administer 0.05 milligrams per kilogram of buprenorphine subcutaneously for pre-emptive analgesia </w:t>
      </w:r>
      <w:r w:rsidRPr="00905E5B">
        <w:rPr>
          <w:b/>
          <w:bCs/>
        </w:rPr>
        <w:t>[1]</w:t>
      </w:r>
      <w:r w:rsidRPr="00905E5B">
        <w:t>.</w:t>
      </w:r>
    </w:p>
    <w:p w14:paraId="35CEBB11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injecting buprenorphine subcutaneously into the mouse.</w:t>
      </w:r>
    </w:p>
    <w:p w14:paraId="56EB4906" w14:textId="63447B97" w:rsidR="00566191" w:rsidRDefault="00566191" w:rsidP="00566191">
      <w:pPr>
        <w:pStyle w:val="Narration"/>
        <w:numPr>
          <w:ilvl w:val="1"/>
          <w:numId w:val="3"/>
        </w:numPr>
      </w:pPr>
      <w:r>
        <w:t>Now, p</w:t>
      </w:r>
      <w:r w:rsidRPr="00905E5B">
        <w:t>osition the mouse on its dorsal side under a dissection microscope</w:t>
      </w:r>
      <w:r>
        <w:t xml:space="preserve"> </w:t>
      </w:r>
      <w:r>
        <w:rPr>
          <w:b/>
          <w:bCs/>
        </w:rPr>
        <w:t>[1]</w:t>
      </w:r>
      <w:r w:rsidRPr="00905E5B">
        <w:t xml:space="preserve">, ensuring the operative knee faces upward within the microscope’s viewing field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>
        <w:t>Then c</w:t>
      </w:r>
      <w:r w:rsidR="003C3B42" w:rsidRPr="00905E5B">
        <w:t xml:space="preserve">over </w:t>
      </w:r>
      <w:r w:rsidR="003C3B42" w:rsidRPr="00905E5B">
        <w:lastRenderedPageBreak/>
        <w:t xml:space="preserve">the mouse with a sterile drape, leaving a small keyhole opening over the surgical site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3</w:t>
      </w:r>
      <w:r w:rsidR="003C3B42" w:rsidRPr="00905E5B">
        <w:rPr>
          <w:b/>
          <w:bCs/>
        </w:rPr>
        <w:t>]</w:t>
      </w:r>
      <w:r w:rsidR="003C3B42" w:rsidRPr="00905E5B">
        <w:t>.</w:t>
      </w:r>
      <w:r>
        <w:br/>
      </w:r>
      <w:r w:rsidR="003C3B42" w:rsidRPr="003C3B42">
        <w:rPr>
          <w:color w:val="auto"/>
          <w:highlight w:val="yellow"/>
        </w:rPr>
        <w:t xml:space="preserve">Authors: Please create scope videos of the shots </w:t>
      </w:r>
      <w:proofErr w:type="spellStart"/>
      <w:r w:rsidR="003C3B42" w:rsidRPr="003C3B42">
        <w:rPr>
          <w:color w:val="auto"/>
          <w:highlight w:val="yellow"/>
        </w:rPr>
        <w:t>labeled</w:t>
      </w:r>
      <w:proofErr w:type="spellEnd"/>
      <w:r w:rsidR="003C3B42" w:rsidRPr="003C3B42">
        <w:rPr>
          <w:color w:val="auto"/>
          <w:highlight w:val="yellow"/>
        </w:rPr>
        <w:t xml:space="preserve"> as SCOPE and upload the files to your project page as soon as possible:</w:t>
      </w:r>
      <w:r w:rsidR="003C3B42" w:rsidRPr="003C3B42">
        <w:rPr>
          <w:color w:val="auto"/>
          <w:highlight w:val="yellow"/>
        </w:rPr>
        <w:t xml:space="preserve"> </w:t>
      </w:r>
      <w:hyperlink r:id="rId10" w:history="1">
        <w:r w:rsidR="003C3B42" w:rsidRPr="003C3B42">
          <w:rPr>
            <w:rStyle w:val="Hyperlink"/>
            <w:highlight w:val="yellow"/>
          </w:rPr>
          <w:t>https://review.jove.com/account/file-uploader?src=20957513</w:t>
        </w:r>
      </w:hyperlink>
    </w:p>
    <w:p w14:paraId="41E4833A" w14:textId="77777777" w:rsidR="003C3B42" w:rsidRPr="003C3B42" w:rsidRDefault="00566191" w:rsidP="003C3B42">
      <w:pPr>
        <w:pStyle w:val="Narration"/>
        <w:numPr>
          <w:ilvl w:val="2"/>
          <w:numId w:val="3"/>
        </w:numPr>
        <w:rPr>
          <w:color w:val="auto"/>
        </w:rPr>
      </w:pPr>
      <w:r w:rsidRPr="003C3B42">
        <w:rPr>
          <w:color w:val="auto"/>
          <w:lang w:val="en-IN"/>
        </w:rPr>
        <w:t>Talent placing the mouse in</w:t>
      </w:r>
      <w:r w:rsidR="003C3B42">
        <w:rPr>
          <w:color w:val="auto"/>
          <w:lang w:val="en-IN"/>
        </w:rPr>
        <w:t xml:space="preserve"> dorsal</w:t>
      </w:r>
      <w:r w:rsidRPr="003C3B42">
        <w:rPr>
          <w:color w:val="auto"/>
          <w:lang w:val="en-IN"/>
        </w:rPr>
        <w:t xml:space="preserve"> position</w:t>
      </w:r>
      <w:r w:rsidR="003C3B42">
        <w:rPr>
          <w:color w:val="auto"/>
          <w:lang w:val="en-IN"/>
        </w:rPr>
        <w:t>.</w:t>
      </w:r>
    </w:p>
    <w:p w14:paraId="68581282" w14:textId="5C6E4622" w:rsidR="00566191" w:rsidRPr="003C3B42" w:rsidRDefault="003C3B42" w:rsidP="003C3B42">
      <w:pPr>
        <w:pStyle w:val="Narration"/>
        <w:numPr>
          <w:ilvl w:val="2"/>
          <w:numId w:val="3"/>
        </w:numPr>
        <w:rPr>
          <w:color w:val="auto"/>
        </w:rPr>
      </w:pPr>
      <w:r w:rsidRPr="003C3B42">
        <w:rPr>
          <w:color w:val="auto"/>
          <w:highlight w:val="yellow"/>
          <w:lang w:val="en-IN"/>
        </w:rPr>
        <w:t>SCOPE</w:t>
      </w:r>
      <w:r>
        <w:rPr>
          <w:color w:val="auto"/>
          <w:lang w:val="en-IN"/>
        </w:rPr>
        <w:t xml:space="preserve">: </w:t>
      </w:r>
      <w:proofErr w:type="gramStart"/>
      <w:r>
        <w:rPr>
          <w:color w:val="auto"/>
          <w:lang w:val="en-IN"/>
        </w:rPr>
        <w:t>T</w:t>
      </w:r>
      <w:r w:rsidR="00566191" w:rsidRPr="003C3B42">
        <w:rPr>
          <w:color w:val="auto"/>
          <w:lang w:val="en-IN"/>
        </w:rPr>
        <w:t xml:space="preserve">he </w:t>
      </w:r>
      <w:r>
        <w:rPr>
          <w:color w:val="auto"/>
          <w:lang w:val="en-IN"/>
        </w:rPr>
        <w:t xml:space="preserve"> operative</w:t>
      </w:r>
      <w:proofErr w:type="gramEnd"/>
      <w:r>
        <w:rPr>
          <w:color w:val="auto"/>
          <w:lang w:val="en-IN"/>
        </w:rPr>
        <w:t xml:space="preserve"> </w:t>
      </w:r>
      <w:r w:rsidR="00566191" w:rsidRPr="003C3B42">
        <w:rPr>
          <w:color w:val="auto"/>
          <w:lang w:val="en-IN"/>
        </w:rPr>
        <w:t>knee</w:t>
      </w:r>
      <w:r>
        <w:rPr>
          <w:color w:val="auto"/>
          <w:lang w:val="en-IN"/>
        </w:rPr>
        <w:t>s are being seen</w:t>
      </w:r>
      <w:r w:rsidR="00566191" w:rsidRPr="003C3B42">
        <w:rPr>
          <w:color w:val="auto"/>
          <w:lang w:val="en-IN"/>
        </w:rPr>
        <w:t>.</w:t>
      </w:r>
    </w:p>
    <w:p w14:paraId="15CAE43D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covering the mouse with the sterile drape and exposing the surgical area.</w:t>
      </w:r>
    </w:p>
    <w:p w14:paraId="23A2B7ED" w14:textId="32A0905D" w:rsidR="00566191" w:rsidRPr="00905E5B" w:rsidRDefault="00566191" w:rsidP="003C3B42">
      <w:pPr>
        <w:pStyle w:val="Narration"/>
        <w:numPr>
          <w:ilvl w:val="1"/>
          <w:numId w:val="3"/>
        </w:numPr>
      </w:pPr>
      <w:r w:rsidRPr="00905E5B">
        <w:t>Position the leg with the knee flexed at approximately 90 degrees and the patella facing upward</w:t>
      </w:r>
      <w:r w:rsidR="003C3B42">
        <w:t xml:space="preserve"> </w:t>
      </w:r>
      <w:r w:rsidR="003C3B42">
        <w:rPr>
          <w:b/>
          <w:bCs/>
        </w:rPr>
        <w:t xml:space="preserve">[1]. </w:t>
      </w:r>
      <w:r w:rsidRPr="00905E5B">
        <w:t xml:space="preserve"> </w:t>
      </w:r>
      <w:r w:rsidR="003C3B42">
        <w:t>Use</w:t>
      </w:r>
      <w:r w:rsidRPr="00905E5B">
        <w:t xml:space="preserve"> surgical tape</w:t>
      </w:r>
      <w:r w:rsidR="003C3B42">
        <w:t xml:space="preserve"> to keep the knee in the flexed position</w:t>
      </w:r>
      <w:r w:rsidRPr="00905E5B">
        <w:t xml:space="preserve">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 w:rsidRPr="00905E5B">
        <w:t xml:space="preserve">Adjust the microscope to focus on the patella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3</w:t>
      </w:r>
      <w:r w:rsidR="003C3B42" w:rsidRPr="00905E5B">
        <w:rPr>
          <w:b/>
          <w:bCs/>
        </w:rPr>
        <w:t>]</w:t>
      </w:r>
      <w:r w:rsidR="003C3B42" w:rsidRPr="00905E5B">
        <w:t>.</w:t>
      </w:r>
    </w:p>
    <w:p w14:paraId="6E9D860E" w14:textId="2A76CE6F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Knee is being flexed by 90 ° and the patella is facing upward.</w:t>
      </w:r>
    </w:p>
    <w:p w14:paraId="3476C8AE" w14:textId="6CD9359E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66191" w:rsidRPr="00905E5B">
        <w:rPr>
          <w:lang w:val="en-IN"/>
        </w:rPr>
        <w:t xml:space="preserve">securing </w:t>
      </w:r>
      <w:r>
        <w:rPr>
          <w:lang w:val="en-IN"/>
        </w:rPr>
        <w:t>the knee position</w:t>
      </w:r>
      <w:r w:rsidR="00566191" w:rsidRPr="00905E5B">
        <w:rPr>
          <w:lang w:val="en-IN"/>
        </w:rPr>
        <w:t xml:space="preserve"> in place with tape.</w:t>
      </w:r>
    </w:p>
    <w:p w14:paraId="56AE4F09" w14:textId="1D11C57B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he patella is being focussed on.</w:t>
      </w:r>
    </w:p>
    <w:p w14:paraId="781AFC49" w14:textId="00FAC4BF" w:rsidR="00566191" w:rsidRPr="00905E5B" w:rsidRDefault="003C3B42" w:rsidP="00566191">
      <w:pPr>
        <w:pStyle w:val="Narration"/>
        <w:numPr>
          <w:ilvl w:val="1"/>
          <w:numId w:val="3"/>
        </w:numPr>
      </w:pPr>
      <w:r>
        <w:t>Next, use</w:t>
      </w:r>
      <w:r w:rsidR="00566191" w:rsidRPr="00905E5B">
        <w:t xml:space="preserve"> forceps</w:t>
      </w:r>
      <w:r>
        <w:t xml:space="preserve"> to</w:t>
      </w:r>
      <w:r w:rsidR="00566191" w:rsidRPr="00905E5B">
        <w:t xml:space="preserve"> pinch the skin over the patella</w:t>
      </w:r>
      <w:r>
        <w:t xml:space="preserve"> </w:t>
      </w:r>
      <w:r>
        <w:rPr>
          <w:b/>
          <w:bCs/>
        </w:rPr>
        <w:t xml:space="preserve">[1]. </w:t>
      </w:r>
      <w:r>
        <w:t>M</w:t>
      </w:r>
      <w:r w:rsidR="00566191" w:rsidRPr="00905E5B">
        <w:t xml:space="preserve">ake a small midline longitudinal incision over the knee with surgical scissors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 xml:space="preserve">. </w:t>
      </w:r>
      <w:r>
        <w:t>Then e</w:t>
      </w:r>
      <w:r w:rsidR="00566191" w:rsidRPr="00905E5B">
        <w:t xml:space="preserve">xtend the incision to approximately 1 </w:t>
      </w:r>
      <w:r w:rsidRPr="00905E5B">
        <w:t>centimetre</w:t>
      </w:r>
      <w:r w:rsidR="00566191" w:rsidRPr="00905E5B">
        <w:t xml:space="preserve"> and retract the skin to expose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3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40562E0D" w14:textId="630B2E4A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</w:t>
      </w:r>
      <w:r>
        <w:rPr>
          <w:lang w:val="en-IN"/>
        </w:rPr>
        <w:t xml:space="preserve"> The skin over the patella is being pinched with forceps.</w:t>
      </w:r>
    </w:p>
    <w:p w14:paraId="3E4D6B90" w14:textId="4B33DF75" w:rsidR="00566191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A</w:t>
      </w:r>
      <w:r w:rsidR="00566191" w:rsidRPr="00905E5B">
        <w:rPr>
          <w:lang w:val="en-IN"/>
        </w:rPr>
        <w:t xml:space="preserve"> midline </w:t>
      </w:r>
      <w:proofErr w:type="gramStart"/>
      <w:r w:rsidR="00566191" w:rsidRPr="00905E5B">
        <w:rPr>
          <w:lang w:val="en-IN"/>
        </w:rPr>
        <w:t xml:space="preserve">incision </w:t>
      </w:r>
      <w:r>
        <w:rPr>
          <w:lang w:val="en-IN"/>
        </w:rPr>
        <w:t xml:space="preserve"> is</w:t>
      </w:r>
      <w:proofErr w:type="gramEnd"/>
      <w:r>
        <w:rPr>
          <w:lang w:val="en-IN"/>
        </w:rPr>
        <w:t xml:space="preserve"> being made </w:t>
      </w:r>
      <w:r w:rsidR="00566191" w:rsidRPr="00905E5B">
        <w:rPr>
          <w:lang w:val="en-IN"/>
        </w:rPr>
        <w:t>over the patella</w:t>
      </w:r>
      <w:r>
        <w:rPr>
          <w:lang w:val="en-IN"/>
        </w:rPr>
        <w:t xml:space="preserve"> with surgical scissors</w:t>
      </w:r>
      <w:r w:rsidR="00566191" w:rsidRPr="00905E5B">
        <w:rPr>
          <w:lang w:val="en-IN"/>
        </w:rPr>
        <w:t>.</w:t>
      </w:r>
    </w:p>
    <w:p w14:paraId="3B2454A5" w14:textId="06122227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</w:t>
      </w:r>
      <w:r w:rsidR="00566191" w:rsidRPr="00905E5B">
        <w:rPr>
          <w:lang w:val="en-IN"/>
        </w:rPr>
        <w:t xml:space="preserve">he incision </w:t>
      </w:r>
      <w:r>
        <w:rPr>
          <w:lang w:val="en-IN"/>
        </w:rPr>
        <w:t>is being extended then the</w:t>
      </w:r>
      <w:r w:rsidR="00566191" w:rsidRPr="00905E5B">
        <w:rPr>
          <w:lang w:val="en-IN"/>
        </w:rPr>
        <w:t xml:space="preserve"> skin </w:t>
      </w:r>
      <w:r>
        <w:rPr>
          <w:lang w:val="en-IN"/>
        </w:rPr>
        <w:t xml:space="preserve">is being retracted </w:t>
      </w:r>
      <w:r w:rsidR="00566191" w:rsidRPr="00905E5B">
        <w:rPr>
          <w:lang w:val="en-IN"/>
        </w:rPr>
        <w:t>to reveal the patellar tendon.</w:t>
      </w:r>
    </w:p>
    <w:p w14:paraId="7BD015E7" w14:textId="165283A1" w:rsidR="00566191" w:rsidRPr="00905E5B" w:rsidRDefault="003C3B42" w:rsidP="00566191">
      <w:pPr>
        <w:pStyle w:val="Narration"/>
        <w:numPr>
          <w:ilvl w:val="1"/>
          <w:numId w:val="3"/>
        </w:numPr>
      </w:pPr>
      <w:r>
        <w:t>Now, f</w:t>
      </w:r>
      <w:r w:rsidR="00566191" w:rsidRPr="00905E5B">
        <w:t>lex the knee to about 120 degrees</w:t>
      </w:r>
      <w:r>
        <w:t xml:space="preserve"> </w:t>
      </w:r>
      <w:r>
        <w:rPr>
          <w:b/>
          <w:bCs/>
        </w:rPr>
        <w:t xml:space="preserve">[1]. </w:t>
      </w:r>
      <w:r>
        <w:t>U</w:t>
      </w:r>
      <w:r w:rsidR="00566191" w:rsidRPr="00905E5B">
        <w:t>se the non-dominant hand to keep it flexed</w:t>
      </w:r>
      <w:r>
        <w:t xml:space="preserve"> </w:t>
      </w:r>
      <w:r w:rsidR="00566191" w:rsidRPr="00905E5B">
        <w:t xml:space="preserve">and maintain retraction of the skin edges for better visualization of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1D8F7577" w14:textId="6D7C9B05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</w:t>
      </w:r>
      <w:r>
        <w:rPr>
          <w:lang w:val="en-IN"/>
        </w:rPr>
        <w:t xml:space="preserve"> The knee is being flexed to 120 °.</w:t>
      </w:r>
    </w:p>
    <w:p w14:paraId="78E5488F" w14:textId="76906C16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flexing the knee and holding the skin back with the non-dominant hand.</w:t>
      </w:r>
    </w:p>
    <w:p w14:paraId="0F1D89B7" w14:textId="7B19FE4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Identify the medial border of the patellar tendon </w:t>
      </w:r>
      <w:r w:rsidR="003C3B42">
        <w:rPr>
          <w:b/>
          <w:bCs/>
        </w:rPr>
        <w:t xml:space="preserve">[1] </w:t>
      </w:r>
      <w:r w:rsidRPr="00905E5B">
        <w:t xml:space="preserve">and make an incision along it with a </w:t>
      </w:r>
      <w:r w:rsidR="003C3B42">
        <w:t>number</w:t>
      </w:r>
      <w:r w:rsidRPr="00905E5B">
        <w:t xml:space="preserve"> 11 blade, extending from the midpoint to the superior pole of the patella to open the joint capsule </w:t>
      </w:r>
      <w:r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Pr="00905E5B">
        <w:rPr>
          <w:b/>
          <w:bCs/>
        </w:rPr>
        <w:t>]</w:t>
      </w:r>
      <w:r w:rsidRPr="00905E5B">
        <w:t>.</w:t>
      </w:r>
    </w:p>
    <w:p w14:paraId="2146EB6E" w14:textId="4D2EBC82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 xml:space="preserve">The medial border of the patellar tendon is being pointed to. </w:t>
      </w:r>
    </w:p>
    <w:p w14:paraId="7B38FD61" w14:textId="5EC01128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A</w:t>
      </w:r>
      <w:r w:rsidR="00566191" w:rsidRPr="00905E5B">
        <w:rPr>
          <w:lang w:val="en-IN"/>
        </w:rPr>
        <w:t xml:space="preserve"> precise incision </w:t>
      </w:r>
      <w:r>
        <w:rPr>
          <w:lang w:val="en-IN"/>
        </w:rPr>
        <w:t xml:space="preserve">is being made </w:t>
      </w:r>
      <w:r w:rsidR="00566191" w:rsidRPr="00905E5B">
        <w:rPr>
          <w:lang w:val="en-IN"/>
        </w:rPr>
        <w:t>along the medial patellar tendon to expose the joint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bleeding occurs, apply gentle pressure with a sterile cotton swab for 5 - 10 s</w:t>
      </w:r>
    </w:p>
    <w:p w14:paraId="545D7284" w14:textId="4F0A18FA" w:rsidR="00566191" w:rsidRPr="00905E5B" w:rsidRDefault="003C3B42" w:rsidP="00566191">
      <w:pPr>
        <w:pStyle w:val="Narration"/>
        <w:numPr>
          <w:ilvl w:val="1"/>
          <w:numId w:val="3"/>
        </w:numPr>
      </w:pPr>
      <w:r>
        <w:t>Use</w:t>
      </w:r>
      <w:r w:rsidR="00566191" w:rsidRPr="00905E5B">
        <w:t xml:space="preserve"> blunt-tip forcep</w:t>
      </w:r>
      <w:r>
        <w:t>s to</w:t>
      </w:r>
      <w:r w:rsidR="00566191" w:rsidRPr="00905E5B">
        <w:t xml:space="preserve"> gently grasp the patellar tendon, lift</w:t>
      </w:r>
      <w:r>
        <w:t>ing</w:t>
      </w:r>
      <w:r w:rsidR="00566191" w:rsidRPr="00905E5B">
        <w:t xml:space="preserve"> it upward slightly, and shift it laterally to dislocate the patella and fully expose the knee join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1FFF0A98" w14:textId="516D15EC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lastRenderedPageBreak/>
        <w:t>SCOPE</w:t>
      </w:r>
      <w:r>
        <w:rPr>
          <w:lang w:val="en-IN"/>
        </w:rPr>
        <w:t xml:space="preserve">: </w:t>
      </w:r>
      <w:r w:rsidR="00566191" w:rsidRPr="00905E5B">
        <w:rPr>
          <w:lang w:val="en-IN"/>
        </w:rPr>
        <w:t>Talent lifting and laterally dislocating the patella using blunt-tip forceps.</w:t>
      </w:r>
    </w:p>
    <w:p w14:paraId="16463E7D" w14:textId="120527C6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Locate the infrapatellar fat pad </w:t>
      </w:r>
      <w:r w:rsidR="003C3B42">
        <w:rPr>
          <w:b/>
          <w:bCs/>
        </w:rPr>
        <w:t xml:space="preserve">[1]. </w:t>
      </w:r>
      <w:r w:rsidR="003C3B42">
        <w:t>Then</w:t>
      </w:r>
      <w:r w:rsidRPr="00905E5B">
        <w:t xml:space="preserve"> use blunt-tip forceps to shift its medial portion </w:t>
      </w:r>
      <w:r w:rsidR="003C3B42">
        <w:t>and</w:t>
      </w:r>
      <w:r w:rsidRPr="00905E5B">
        <w:t xml:space="preserve"> expose the anterior cruciate ligament, while preserving fat pad integrity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477EAEAC" w14:textId="377B4D40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he IFP is being pointed at.</w:t>
      </w:r>
    </w:p>
    <w:p w14:paraId="1FD81003" w14:textId="406EA6B9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>
        <w:rPr>
          <w:lang w:val="en-IN"/>
        </w:rPr>
        <w:t>The</w:t>
      </w:r>
      <w:r w:rsidR="00566191" w:rsidRPr="00905E5B">
        <w:rPr>
          <w:lang w:val="en-IN"/>
        </w:rPr>
        <w:t xml:space="preserve"> fat pad </w:t>
      </w:r>
      <w:r>
        <w:rPr>
          <w:lang w:val="en-IN"/>
        </w:rPr>
        <w:t xml:space="preserve">is being shifted </w:t>
      </w:r>
      <w:r w:rsidR="00566191" w:rsidRPr="00905E5B">
        <w:rPr>
          <w:lang w:val="en-IN"/>
        </w:rPr>
        <w:t>medially to reveal the ACL</w:t>
      </w:r>
      <w:r>
        <w:rPr>
          <w:lang w:val="en-IN"/>
        </w:rPr>
        <w:t>.</w:t>
      </w:r>
    </w:p>
    <w:p w14:paraId="3EEB0B52" w14:textId="6E7EB74C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>While maintaining the knee at 120 degrees flexion, identify the anterior cruciate ligament</w:t>
      </w:r>
      <w:r w:rsidR="003C3B42">
        <w:t xml:space="preserve"> or ACL,</w:t>
      </w:r>
      <w:r w:rsidRPr="00905E5B">
        <w:t xml:space="preserve"> extending from the lateral femoral condyle to the tibial plateau </w:t>
      </w:r>
      <w:r w:rsidRPr="00905E5B">
        <w:rPr>
          <w:b/>
          <w:bCs/>
        </w:rPr>
        <w:t>[1]</w:t>
      </w:r>
      <w:r w:rsidRPr="00905E5B">
        <w:t>.</w:t>
      </w:r>
    </w:p>
    <w:p w14:paraId="5A1E2686" w14:textId="567122A5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 w:rsidRPr="00905E5B">
        <w:rPr>
          <w:lang w:val="en-IN"/>
        </w:rPr>
        <w:t>: Clear view of the ACL extending between the femoral condyle and tibial plateau.</w:t>
      </w:r>
      <w:r w:rsidR="003C3B42">
        <w:rPr>
          <w:lang w:val="en-IN"/>
        </w:rPr>
        <w:br/>
      </w:r>
      <w:r w:rsidR="003C3B42" w:rsidRPr="003C3B42">
        <w:rPr>
          <w:b/>
          <w:bCs/>
          <w:highlight w:val="yellow"/>
          <w:lang w:val="en-IN"/>
        </w:rPr>
        <w:t>AUTHORS: Please point towards the ACL here</w:t>
      </w:r>
    </w:p>
    <w:p w14:paraId="51B8C56F" w14:textId="0E4AC9E7" w:rsidR="00566191" w:rsidRPr="00905E5B" w:rsidRDefault="003C3B42" w:rsidP="00566191">
      <w:pPr>
        <w:pStyle w:val="Narration"/>
        <w:numPr>
          <w:ilvl w:val="1"/>
          <w:numId w:val="3"/>
        </w:numPr>
      </w:pPr>
      <w:r>
        <w:t>Then, use</w:t>
      </w:r>
      <w:r w:rsidR="00566191" w:rsidRPr="00905E5B">
        <w:t xml:space="preserve"> microsurgical scissors</w:t>
      </w:r>
      <w:r>
        <w:t xml:space="preserve"> to </w:t>
      </w:r>
      <w:r w:rsidR="00566191" w:rsidRPr="00905E5B">
        <w:t xml:space="preserve">transect the ACL, ensuring the surrounding cartilage, meniscus, and ligaments remain intac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387B1C99" w14:textId="0AE1F42C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 w:rsidRPr="00905E5B">
        <w:rPr>
          <w:lang w:val="en-IN"/>
        </w:rPr>
        <w:t xml:space="preserve">: </w:t>
      </w:r>
      <w:r w:rsidR="003C3B42">
        <w:rPr>
          <w:lang w:val="en-IN"/>
        </w:rPr>
        <w:t>T</w:t>
      </w:r>
      <w:r w:rsidRPr="00905E5B">
        <w:rPr>
          <w:lang w:val="en-IN"/>
        </w:rPr>
        <w:t xml:space="preserve">he ACL being </w:t>
      </w:r>
      <w:proofErr w:type="spellStart"/>
      <w:r w:rsidRPr="00905E5B">
        <w:rPr>
          <w:lang w:val="en-IN"/>
        </w:rPr>
        <w:t>transected</w:t>
      </w:r>
      <w:proofErr w:type="spellEnd"/>
      <w:r w:rsidRPr="00905E5B">
        <w:rPr>
          <w:lang w:val="en-IN"/>
        </w:rPr>
        <w:t xml:space="preserve"> with microsurgical scissors, with other structures undisturbed.</w:t>
      </w:r>
    </w:p>
    <w:p w14:paraId="6604FB49" w14:textId="4B41C264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>Confirm ACL transection by performing an anterior-posterior drawer test. Flex the knee to 90 degrees</w:t>
      </w:r>
      <w:r w:rsidR="003C3B42">
        <w:t xml:space="preserve"> </w:t>
      </w:r>
      <w:r w:rsidR="003C3B42">
        <w:rPr>
          <w:b/>
          <w:bCs/>
        </w:rPr>
        <w:t>[1]</w:t>
      </w:r>
      <w:r w:rsidRPr="00905E5B">
        <w:t>, stabilize the proximal tibia, and gently push the distal femur backward with blunt-tip forceps</w:t>
      </w:r>
      <w:r w:rsidR="003C3B42">
        <w:t xml:space="preserve">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="003C3B42" w:rsidRPr="00905E5B">
        <w:rPr>
          <w:b/>
          <w:bCs/>
        </w:rPr>
        <w:t>]</w:t>
      </w:r>
      <w:r w:rsidR="003C3B42" w:rsidRPr="00905E5B">
        <w:t>.</w:t>
      </w:r>
      <w:r w:rsidR="003C3B42">
        <w:t xml:space="preserve"> </w:t>
      </w:r>
    </w:p>
    <w:p w14:paraId="68291A53" w14:textId="20F34C0C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 w:rsidR="003C3B42">
        <w:rPr>
          <w:lang w:val="en-IN"/>
        </w:rPr>
        <w:t>flexing the knee to 90°</w:t>
      </w:r>
      <w:r w:rsidRPr="00905E5B">
        <w:rPr>
          <w:lang w:val="en-IN"/>
        </w:rPr>
        <w:t>.</w:t>
      </w:r>
    </w:p>
    <w:p w14:paraId="4D83D7D4" w14:textId="01FFBEA7" w:rsidR="003C3B42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roximal tibia being stabilized then the distal femur being pushed back. </w:t>
      </w:r>
      <w:r>
        <w:rPr>
          <w:b/>
          <w:bCs/>
          <w:lang w:val="en-IN"/>
        </w:rPr>
        <w:t>TXT: Observe posterior translation of the femur</w:t>
      </w:r>
    </w:p>
    <w:p w14:paraId="0BE3D732" w14:textId="38158D3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Reposition the patella and patellar tendon by lifting and shifting medially, then close the joint capsule with a single stitch using absorbable 6-0 sutures </w:t>
      </w:r>
      <w:r w:rsidRPr="00905E5B">
        <w:rPr>
          <w:b/>
          <w:bCs/>
        </w:rPr>
        <w:t>[1]</w:t>
      </w:r>
      <w:r w:rsidRPr="00905E5B">
        <w:t>. Close the skin with 2 to 3 stitches using absorbable 6-0</w:t>
      </w:r>
      <w:r w:rsidR="003C3B42">
        <w:t xml:space="preserve"> </w:t>
      </w:r>
      <w:r w:rsidR="003C3B42" w:rsidRPr="003C3B42">
        <w:rPr>
          <w:i/>
          <w:iCs/>
          <w:color w:val="EE0000"/>
        </w:rPr>
        <w:t>(six-oh)</w:t>
      </w:r>
      <w:r w:rsidRPr="003C3B42">
        <w:rPr>
          <w:color w:val="EE0000"/>
        </w:rPr>
        <w:t xml:space="preserve"> </w:t>
      </w:r>
      <w:r w:rsidRPr="00905E5B">
        <w:t xml:space="preserve">sutures </w:t>
      </w:r>
      <w:r w:rsidRPr="00905E5B">
        <w:rPr>
          <w:b/>
          <w:bCs/>
        </w:rPr>
        <w:t>[2</w:t>
      </w:r>
      <w:r w:rsidR="003C3B42">
        <w:rPr>
          <w:b/>
          <w:bCs/>
        </w:rPr>
        <w:t>-TXT</w:t>
      </w:r>
      <w:r w:rsidRPr="00905E5B">
        <w:rPr>
          <w:b/>
          <w:bCs/>
        </w:rPr>
        <w:t>]</w:t>
      </w:r>
      <w:r w:rsidRPr="00905E5B">
        <w:t>.</w:t>
      </w:r>
    </w:p>
    <w:p w14:paraId="3EC34200" w14:textId="77777777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repositioning the patella and securing the joint capsule with a single suture.</w:t>
      </w:r>
    </w:p>
    <w:p w14:paraId="63C7D39D" w14:textId="2BC3EFA2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suturing the skin with 2 to 3 absorbable stitches.</w:t>
      </w:r>
      <w:r w:rsidR="003C3B42">
        <w:rPr>
          <w:lang w:val="en-IN"/>
        </w:rPr>
        <w:t xml:space="preserve"> </w:t>
      </w:r>
      <w:r w:rsidR="003C3B42">
        <w:rPr>
          <w:b/>
          <w:bCs/>
          <w:lang w:val="en-IN"/>
        </w:rPr>
        <w:t>TXT: For sham surgery, perform same procedure without transecting the ACL</w:t>
      </w:r>
    </w:p>
    <w:p w14:paraId="1EE42691" w14:textId="16CCDA84" w:rsidR="00A319BE" w:rsidRDefault="00A319BE" w:rsidP="003C3B4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F8F8434" w:rsidR="000F326F" w:rsidRDefault="00B138D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138DF">
        <w:rPr>
          <w:rFonts w:cstheme="minorHAnsi"/>
          <w:b/>
          <w:bCs/>
        </w:rPr>
        <w:t>Synovial Fluid Harvesting via Knee Joint Lavage in Mic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B8FCA1" w14:textId="0464EFEE" w:rsidR="00566191" w:rsidRPr="00905E5B" w:rsidRDefault="00566191" w:rsidP="008A45C7">
      <w:pPr>
        <w:pStyle w:val="Narration"/>
        <w:numPr>
          <w:ilvl w:val="1"/>
          <w:numId w:val="3"/>
        </w:numPr>
      </w:pPr>
      <w:r w:rsidRPr="00905E5B">
        <w:t xml:space="preserve">To begin, </w:t>
      </w:r>
      <w:r w:rsidR="008A45C7">
        <w:t>e</w:t>
      </w:r>
      <w:r w:rsidR="008A45C7" w:rsidRPr="00905E5B">
        <w:t xml:space="preserve">xpose the knee joint </w:t>
      </w:r>
      <w:r w:rsidR="008A45C7">
        <w:t xml:space="preserve">of a euthanised mouse </w:t>
      </w:r>
      <w:r w:rsidR="008A45C7" w:rsidRPr="00905E5B">
        <w:t xml:space="preserve">by making an anterior longitudinal incision over the knee </w:t>
      </w:r>
      <w:r w:rsidR="008A45C7">
        <w:rPr>
          <w:b/>
          <w:bCs/>
        </w:rPr>
        <w:t>[1].</w:t>
      </w:r>
      <w:r w:rsidR="008A45C7" w:rsidRPr="00905E5B">
        <w:t xml:space="preserve"> </w:t>
      </w:r>
      <w:r w:rsidR="008A45C7">
        <w:t>D</w:t>
      </w:r>
      <w:r w:rsidR="008A45C7" w:rsidRPr="00905E5B">
        <w:t>issect through the skin and underlying tissues to fully reveal the patellar tendon and patella</w:t>
      </w:r>
      <w:r w:rsidR="008A45C7">
        <w:t xml:space="preserve"> </w:t>
      </w:r>
      <w:r w:rsidR="008A45C7">
        <w:rPr>
          <w:b/>
          <w:bCs/>
        </w:rPr>
        <w:t xml:space="preserve">[2]. </w:t>
      </w:r>
    </w:p>
    <w:p w14:paraId="3CC0AC17" w14:textId="314B991C" w:rsidR="00566191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an incision being made over the knee</w:t>
      </w:r>
      <w:r w:rsidR="00566191" w:rsidRPr="00905E5B">
        <w:rPr>
          <w:lang w:val="en-IN"/>
        </w:rPr>
        <w:t>.</w:t>
      </w:r>
    </w:p>
    <w:p w14:paraId="21207B3E" w14:textId="117BCE69" w:rsidR="008A45C7" w:rsidRPr="00905E5B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kin and underlying tissue being dissected and the patellar tendon and patella being exposed. </w:t>
      </w:r>
    </w:p>
    <w:p w14:paraId="4696D515" w14:textId="509E6FB1" w:rsidR="00566191" w:rsidRPr="00905E5B" w:rsidRDefault="00663118" w:rsidP="00663118">
      <w:pPr>
        <w:pStyle w:val="Narration"/>
        <w:numPr>
          <w:ilvl w:val="1"/>
          <w:numId w:val="3"/>
        </w:numPr>
      </w:pPr>
      <w:r>
        <w:t>With</w:t>
      </w:r>
      <w:r w:rsidR="00566191" w:rsidRPr="00905E5B">
        <w:t xml:space="preserve"> a </w:t>
      </w:r>
      <w:r>
        <w:t>number</w:t>
      </w:r>
      <w:r w:rsidR="00566191" w:rsidRPr="00905E5B">
        <w:t xml:space="preserve"> 11 blade, open the joint capsule along the medial side of the patellar ligament, extending from its midpoint to the superior edge of the kneecap </w:t>
      </w:r>
      <w:r w:rsidR="00566191" w:rsidRPr="00905E5B">
        <w:rPr>
          <w:b/>
          <w:bCs/>
        </w:rPr>
        <w:t>[1]</w:t>
      </w:r>
      <w:r w:rsidR="00566191" w:rsidRPr="00905E5B">
        <w:t>.</w:t>
      </w:r>
      <w:r w:rsidRPr="00663118">
        <w:t xml:space="preserve"> </w:t>
      </w:r>
      <w:r>
        <w:t>Then g</w:t>
      </w:r>
      <w:r w:rsidRPr="00905E5B">
        <w:t xml:space="preserve">ently displace the patella laterally to access the joint space, taking care not to damage surrounding structures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Pr="00663118">
        <w:t xml:space="preserve"> </w:t>
      </w:r>
      <w:r w:rsidRPr="00905E5B">
        <w:t xml:space="preserve">Flex the knee to approximately 120 degrees to optimize the joint cavity position for synovial fluid collection </w:t>
      </w:r>
      <w:r w:rsidRPr="00905E5B">
        <w:rPr>
          <w:b/>
          <w:bCs/>
        </w:rPr>
        <w:t>[</w:t>
      </w:r>
      <w:r>
        <w:rPr>
          <w:b/>
          <w:bCs/>
        </w:rPr>
        <w:t>3</w:t>
      </w:r>
      <w:r w:rsidRPr="00905E5B">
        <w:rPr>
          <w:b/>
          <w:bCs/>
        </w:rPr>
        <w:t>]</w:t>
      </w:r>
      <w:r w:rsidRPr="00905E5B">
        <w:t>.</w:t>
      </w:r>
    </w:p>
    <w:p w14:paraId="2379619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carefully incising the medial joint capsule with a No. 11 blade.</w:t>
      </w:r>
    </w:p>
    <w:p w14:paraId="14021775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moving the patella laterally with forceps, exposing the joint cavity.</w:t>
      </w:r>
    </w:p>
    <w:p w14:paraId="5AA90E3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adjusting the leg to a 120-degree flexed position.</w:t>
      </w:r>
    </w:p>
    <w:p w14:paraId="2292C7FE" w14:textId="4C347EDE" w:rsidR="00566191" w:rsidRPr="00905E5B" w:rsidRDefault="00663118" w:rsidP="00566191">
      <w:pPr>
        <w:pStyle w:val="Narration"/>
        <w:numPr>
          <w:ilvl w:val="1"/>
          <w:numId w:val="3"/>
        </w:numPr>
      </w:pPr>
      <w:r>
        <w:t>Now use</w:t>
      </w:r>
      <w:r w:rsidR="00566191" w:rsidRPr="00905E5B">
        <w:t xml:space="preserve"> a P10 </w:t>
      </w:r>
      <w:r w:rsidRPr="00663118">
        <w:rPr>
          <w:i/>
          <w:iCs/>
          <w:color w:val="EE0000"/>
        </w:rPr>
        <w:t xml:space="preserve">(P-Ten) </w:t>
      </w:r>
      <w:r w:rsidR="00566191" w:rsidRPr="00905E5B">
        <w:t>pipette</w:t>
      </w:r>
      <w:r>
        <w:t xml:space="preserve"> to</w:t>
      </w:r>
      <w:r w:rsidR="00566191" w:rsidRPr="00905E5B">
        <w:t xml:space="preserve"> perform serial lavages of the knee joint with 2.5 microliters of room-temperature </w:t>
      </w:r>
      <w:r>
        <w:t>PBS</w:t>
      </w:r>
      <w:r w:rsidR="00566191" w:rsidRPr="00905E5B">
        <w:t xml:space="preserve"> </w:t>
      </w:r>
      <w:r w:rsidR="00566191" w:rsidRPr="00905E5B">
        <w:rPr>
          <w:b/>
          <w:bCs/>
        </w:rPr>
        <w:t>[1</w:t>
      </w:r>
      <w:r>
        <w:rPr>
          <w:b/>
          <w:bCs/>
        </w:rPr>
        <w:t>-TXT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740F32B6" w14:textId="65725A5B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pipetting 2.5 microliters of </w:t>
      </w:r>
      <w:r w:rsidR="00663118">
        <w:rPr>
          <w:lang w:val="en-IN"/>
        </w:rPr>
        <w:t>PBS</w:t>
      </w:r>
      <w:r w:rsidRPr="00905E5B">
        <w:rPr>
          <w:lang w:val="en-IN"/>
        </w:rPr>
        <w:t xml:space="preserve"> into the joint and aspirating fluid repeatedly to complete 8 cycles.</w:t>
      </w:r>
      <w:r w:rsidR="00663118">
        <w:rPr>
          <w:lang w:val="en-IN"/>
        </w:rPr>
        <w:t xml:space="preserve"> </w:t>
      </w:r>
      <w:r w:rsidR="00663118">
        <w:rPr>
          <w:b/>
          <w:bCs/>
          <w:lang w:val="en-IN"/>
        </w:rPr>
        <w:t>TXT: Perform 8 repetitions; Cumulative knee lavage fluid: 120 µL</w:t>
      </w:r>
    </w:p>
    <w:p w14:paraId="06196F59" w14:textId="3D25FAAC" w:rsidR="00566191" w:rsidRPr="00905E5B" w:rsidRDefault="00566191" w:rsidP="00663118">
      <w:pPr>
        <w:pStyle w:val="Narration"/>
        <w:numPr>
          <w:ilvl w:val="1"/>
          <w:numId w:val="3"/>
        </w:numPr>
      </w:pPr>
      <w:r w:rsidRPr="00905E5B">
        <w:t xml:space="preserve">Immediately </w:t>
      </w:r>
      <w:r w:rsidR="00663118">
        <w:t>add</w:t>
      </w:r>
      <w:r w:rsidRPr="00905E5B">
        <w:t xml:space="preserve"> 100 microliters of </w:t>
      </w:r>
      <w:r w:rsidR="00663118">
        <w:t>PBS</w:t>
      </w:r>
      <w:r w:rsidRPr="00905E5B">
        <w:t xml:space="preserve"> to 20 microliters of synovial fluid to obtain a final volume of 120 microliters </w:t>
      </w:r>
      <w:r w:rsidRPr="00905E5B">
        <w:rPr>
          <w:b/>
          <w:bCs/>
        </w:rPr>
        <w:t>[1]</w:t>
      </w:r>
      <w:r w:rsidRPr="00905E5B">
        <w:t>.</w:t>
      </w:r>
      <w:r w:rsidR="00663118" w:rsidRPr="00663118">
        <w:t xml:space="preserve"> </w:t>
      </w:r>
      <w:r w:rsidR="00663118">
        <w:t>Then c</w:t>
      </w:r>
      <w:r w:rsidR="00663118" w:rsidRPr="00905E5B">
        <w:t xml:space="preserve">entrifuge the diluted knee lavage fluid at 4 degrees Celsius for 5 minutes at 240 </w:t>
      </w:r>
      <w:r w:rsidR="00663118" w:rsidRPr="00663118">
        <w:rPr>
          <w:i/>
          <w:iCs/>
        </w:rPr>
        <w:t xml:space="preserve">g </w:t>
      </w:r>
      <w:r w:rsidR="00663118" w:rsidRPr="00905E5B">
        <w:t xml:space="preserve">to separate the cellular components from the supernatant </w:t>
      </w:r>
      <w:r w:rsidR="00663118" w:rsidRPr="00905E5B">
        <w:rPr>
          <w:b/>
          <w:bCs/>
        </w:rPr>
        <w:t>[</w:t>
      </w:r>
      <w:r w:rsidR="00663118">
        <w:rPr>
          <w:b/>
          <w:bCs/>
        </w:rPr>
        <w:t>2</w:t>
      </w:r>
      <w:r w:rsidR="00663118" w:rsidRPr="00905E5B">
        <w:rPr>
          <w:b/>
          <w:bCs/>
        </w:rPr>
        <w:t>]</w:t>
      </w:r>
      <w:r w:rsidR="00663118" w:rsidRPr="00905E5B">
        <w:t>.</w:t>
      </w:r>
    </w:p>
    <w:p w14:paraId="18D16D4B" w14:textId="52E2F76A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pipetting 100 microliters of </w:t>
      </w:r>
      <w:r w:rsidR="00663118">
        <w:rPr>
          <w:lang w:val="en-IN"/>
        </w:rPr>
        <w:t>PBS</w:t>
      </w:r>
      <w:r w:rsidRPr="00905E5B">
        <w:rPr>
          <w:lang w:val="en-IN"/>
        </w:rPr>
        <w:t xml:space="preserve"> into a tube containing the 20 microliters of synovial fluid.</w:t>
      </w:r>
    </w:p>
    <w:p w14:paraId="71AF3E5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lacing the tube in a centrifuge and starting the spin cycle.</w:t>
      </w:r>
    </w:p>
    <w:p w14:paraId="09689C4F" w14:textId="6824A28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0A353F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138DF">
        <w:rPr>
          <w:rFonts w:eastAsia="Times New Roman" w:cstheme="minorHAnsi"/>
          <w:bCs/>
        </w:rPr>
        <w:t>14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814491" w14:textId="05F7EEE0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Knee size increased significantly at </w:t>
      </w:r>
      <w:proofErr w:type="gramStart"/>
      <w:r w:rsidRPr="00C31827">
        <w:t>1</w:t>
      </w:r>
      <w:r>
        <w:t xml:space="preserve"> </w:t>
      </w:r>
      <w:r w:rsidRPr="00C31827">
        <w:t>day</w:t>
      </w:r>
      <w:proofErr w:type="gramEnd"/>
      <w:r w:rsidRPr="00C31827">
        <w:t xml:space="preserve"> post-ACLT </w:t>
      </w:r>
      <w:r w:rsidRPr="00B138DF">
        <w:rPr>
          <w:i/>
          <w:iCs/>
          <w:color w:val="EE0000"/>
        </w:rPr>
        <w:t xml:space="preserve">(A-C-L-T) </w:t>
      </w:r>
      <w:r w:rsidRPr="00C31827">
        <w:rPr>
          <w:b/>
        </w:rPr>
        <w:t>[1]</w:t>
      </w:r>
      <w:r>
        <w:t xml:space="preserve"> </w:t>
      </w:r>
      <w:r w:rsidRPr="00C31827">
        <w:t xml:space="preserve">before progressively declining back to baseline levels </w:t>
      </w:r>
      <w:r w:rsidRPr="00C31827">
        <w:rPr>
          <w:b/>
        </w:rPr>
        <w:t>[2]</w:t>
      </w:r>
      <w:r w:rsidRPr="00C31827">
        <w:t>.</w:t>
      </w:r>
    </w:p>
    <w:p w14:paraId="783021D9" w14:textId="77777777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>Video editor: Highlight the peak of the line graph at the “1 day” timepoint.</w:t>
      </w:r>
    </w:p>
    <w:p w14:paraId="698F845B" w14:textId="56F5B39A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</w:t>
      </w:r>
      <w:r w:rsidRPr="00B138DF">
        <w:rPr>
          <w:i/>
          <w:iCs/>
          <w:color w:val="3333FF"/>
          <w:lang w:val="en-IN"/>
        </w:rPr>
        <w:t xml:space="preserve"> the decline of the red line from “1 day” to “8 weeks”.</w:t>
      </w:r>
    </w:p>
    <w:p w14:paraId="41D58115" w14:textId="4ACCD601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Leukocyte recruitment in synovial fluid increased sharply at </w:t>
      </w:r>
      <w:proofErr w:type="gramStart"/>
      <w:r w:rsidRPr="00C31827">
        <w:t>1 day</w:t>
      </w:r>
      <w:proofErr w:type="gramEnd"/>
      <w:r w:rsidRPr="00C31827">
        <w:t xml:space="preserve"> post-ACLT </w:t>
      </w:r>
      <w:r w:rsidRPr="00C31827">
        <w:rPr>
          <w:b/>
        </w:rPr>
        <w:t>[1]</w:t>
      </w:r>
      <w:r w:rsidRPr="00C31827">
        <w:t xml:space="preserve"> and remained elevated through the first week before returning to baseline </w:t>
      </w:r>
      <w:r w:rsidRPr="00C31827">
        <w:rPr>
          <w:b/>
        </w:rPr>
        <w:t>[2]</w:t>
      </w:r>
      <w:r w:rsidRPr="00C31827">
        <w:t>.</w:t>
      </w:r>
      <w:r w:rsidRPr="00B138DF">
        <w:t xml:space="preserve"> </w:t>
      </w:r>
      <w:r w:rsidRPr="00C31827">
        <w:t xml:space="preserve">Interleukin-1 beta </w:t>
      </w:r>
      <w:r w:rsidRPr="00C31827">
        <w:t xml:space="preserve">levels </w:t>
      </w:r>
      <w:r>
        <w:t>also</w:t>
      </w:r>
      <w:r>
        <w:t xml:space="preserve"> </w:t>
      </w:r>
      <w:r w:rsidRPr="00C31827">
        <w:t xml:space="preserve">spiked significantly at </w:t>
      </w:r>
      <w:proofErr w:type="gramStart"/>
      <w:r w:rsidRPr="00C31827">
        <w:t>1 day</w:t>
      </w:r>
      <w:proofErr w:type="gramEnd"/>
      <w:r w:rsidRPr="00C31827">
        <w:t xml:space="preserve"> post-surgery </w:t>
      </w:r>
      <w:r>
        <w:rPr>
          <w:b/>
          <w:bCs/>
        </w:rPr>
        <w:t xml:space="preserve">[3] </w:t>
      </w:r>
      <w:r w:rsidRPr="00C31827">
        <w:t xml:space="preserve">and rapidly decreased to near-baseline levels by 1 week </w:t>
      </w:r>
      <w:r w:rsidRPr="00C31827">
        <w:rPr>
          <w:b/>
        </w:rPr>
        <w:t>[</w:t>
      </w:r>
      <w:r>
        <w:rPr>
          <w:b/>
        </w:rPr>
        <w:t>4</w:t>
      </w:r>
      <w:r w:rsidRPr="00C31827">
        <w:rPr>
          <w:b/>
        </w:rPr>
        <w:t>]</w:t>
      </w:r>
      <w:r w:rsidRPr="00C31827">
        <w:t>.</w:t>
      </w:r>
    </w:p>
    <w:p w14:paraId="36C5DD4B" w14:textId="3840357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 w:rsidRPr="00B138DF">
        <w:rPr>
          <w:i/>
          <w:iCs/>
          <w:color w:val="3333FF"/>
          <w:lang w:val="en-IN"/>
        </w:rPr>
        <w:t>increase in the curve till “1 day”</w:t>
      </w:r>
    </w:p>
    <w:p w14:paraId="5FC757D7" w14:textId="78BACFFD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 xml:space="preserve">Video editor: Highlight the increase in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1 week” then emphasize the decline in the curve till “8 weeks”</w:t>
      </w:r>
    </w:p>
    <w:p w14:paraId="7777BC2C" w14:textId="098EE11F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477AD5CD" w14:textId="05D1B803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4E68F004" w14:textId="34839DDA" w:rsidR="00B138DF" w:rsidRDefault="00B138DF" w:rsidP="00B138DF">
      <w:pPr>
        <w:pStyle w:val="Narration"/>
        <w:numPr>
          <w:ilvl w:val="1"/>
          <w:numId w:val="3"/>
        </w:numPr>
      </w:pPr>
      <w:r w:rsidRPr="00B138DF">
        <w:t>Both I</w:t>
      </w:r>
      <w:r>
        <w:t>nterleukin</w:t>
      </w:r>
      <w:r w:rsidRPr="00B138DF">
        <w:t>-6 and TNF-α</w:t>
      </w:r>
      <w:r>
        <w:t xml:space="preserve"> </w:t>
      </w:r>
      <w:r w:rsidRPr="00B138DF">
        <w:rPr>
          <w:i/>
          <w:iCs/>
          <w:color w:val="EE0000"/>
        </w:rPr>
        <w:t>(T-N-F-</w:t>
      </w:r>
      <w:proofErr w:type="gramStart"/>
      <w:r w:rsidRPr="00B138DF">
        <w:rPr>
          <w:i/>
          <w:iCs/>
          <w:color w:val="EE0000"/>
        </w:rPr>
        <w:t xml:space="preserve">alpha) </w:t>
      </w:r>
      <w:r w:rsidRPr="00B138DF">
        <w:rPr>
          <w:color w:val="EE0000"/>
        </w:rPr>
        <w:t xml:space="preserve"> </w:t>
      </w:r>
      <w:r w:rsidRPr="00B138DF">
        <w:t>increased</w:t>
      </w:r>
      <w:proofErr w:type="gramEnd"/>
      <w:r w:rsidRPr="00B138DF">
        <w:t xml:space="preserve"> significantly on the first day after </w:t>
      </w:r>
      <w:r w:rsidRPr="00B138DF">
        <w:t xml:space="preserve">surgery </w:t>
      </w:r>
      <w:r w:rsidRPr="00B138DF">
        <w:rPr>
          <w:b/>
          <w:bCs/>
        </w:rPr>
        <w:t>[</w:t>
      </w:r>
      <w:r>
        <w:rPr>
          <w:b/>
          <w:bCs/>
        </w:rPr>
        <w:t xml:space="preserve">1] </w:t>
      </w:r>
      <w:r w:rsidRPr="00B138DF">
        <w:t>and remained elevated 1-week post-surgery before returning to baseline</w:t>
      </w:r>
      <w:r w:rsidRPr="00B138DF">
        <w:t xml:space="preserve"> </w:t>
      </w:r>
      <w:r w:rsidRPr="00C31827">
        <w:rPr>
          <w:b/>
        </w:rPr>
        <w:t>[</w:t>
      </w:r>
      <w:r>
        <w:rPr>
          <w:b/>
        </w:rPr>
        <w:t>2</w:t>
      </w:r>
      <w:r w:rsidRPr="00C31827">
        <w:rPr>
          <w:b/>
        </w:rPr>
        <w:t>]</w:t>
      </w:r>
      <w:r w:rsidRPr="00C31827">
        <w:t>.</w:t>
      </w:r>
    </w:p>
    <w:p w14:paraId="2ACC9B6D" w14:textId="11FCD30A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06737380" w14:textId="4914EAB4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Highlight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and “1 week’</w:t>
      </w:r>
    </w:p>
    <w:p w14:paraId="1AC2C444" w14:textId="3809392B" w:rsidR="00B138DF" w:rsidRDefault="00B138DF" w:rsidP="00B138DF">
      <w:pPr>
        <w:pStyle w:val="Narration"/>
        <w:numPr>
          <w:ilvl w:val="1"/>
          <w:numId w:val="3"/>
        </w:numPr>
      </w:pPr>
      <w:r w:rsidRPr="00C31827">
        <w:lastRenderedPageBreak/>
        <w:t xml:space="preserve">Matrix metallopeptidase 9 levels increased dramatically at 1 day </w:t>
      </w:r>
      <w:r>
        <w:rPr>
          <w:b/>
          <w:bCs/>
        </w:rPr>
        <w:t xml:space="preserve">[1] </w:t>
      </w:r>
      <w:r w:rsidRPr="00C31827">
        <w:t xml:space="preserve">and then declined steadily to baseline by 4 weeks post-injury </w:t>
      </w:r>
      <w:r w:rsidRPr="00C31827">
        <w:rPr>
          <w:b/>
        </w:rPr>
        <w:t>[2]</w:t>
      </w:r>
      <w:r w:rsidRPr="00C31827">
        <w:t>.</w:t>
      </w:r>
    </w:p>
    <w:p w14:paraId="3CF01A5A" w14:textId="20FA9E8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622FCAA1" w14:textId="46B21099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5E7D7DD2" w14:textId="03B73E15" w:rsidR="00B138DF" w:rsidRDefault="00B138DF" w:rsidP="00B138DF">
      <w:pPr>
        <w:pStyle w:val="Narration"/>
        <w:numPr>
          <w:ilvl w:val="1"/>
          <w:numId w:val="3"/>
        </w:numPr>
      </w:pPr>
      <w:proofErr w:type="spellStart"/>
      <w:r w:rsidRPr="00C31827">
        <w:t>MicroCT</w:t>
      </w:r>
      <w:proofErr w:type="spellEnd"/>
      <w:r w:rsidRPr="00C31827">
        <w:t xml:space="preserve"> analysis revealed significantly higher </w:t>
      </w:r>
      <w:r>
        <w:t>osteoarthritis</w:t>
      </w:r>
      <w:r w:rsidRPr="00C31827">
        <w:t xml:space="preserve"> scores in ACLT-injured knees compared to controls at 8 weeks post-injury </w:t>
      </w:r>
      <w:r w:rsidRPr="00C31827">
        <w:rPr>
          <w:b/>
        </w:rPr>
        <w:t>[1]</w:t>
      </w:r>
      <w:r w:rsidRPr="00C31827">
        <w:t>.</w:t>
      </w:r>
      <w:r w:rsidRPr="00B138DF">
        <w:t xml:space="preserve"> </w:t>
      </w:r>
      <w:r w:rsidRPr="00C31827">
        <w:t xml:space="preserve">Histological evaluation demonstrated substantial cartilage degradation in ACLT knees versus controls at 8 weeks </w:t>
      </w:r>
      <w:r w:rsidRPr="00C31827">
        <w:rPr>
          <w:b/>
        </w:rPr>
        <w:t>[2]</w:t>
      </w:r>
      <w:r>
        <w:t xml:space="preserve">. </w:t>
      </w:r>
    </w:p>
    <w:p w14:paraId="270AF3F5" w14:textId="6188567B" w:rsidR="00B138DF" w:rsidRP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A</w:t>
      </w:r>
      <w:r>
        <w:rPr>
          <w:lang w:val="en-IN"/>
        </w:rPr>
        <w:t xml:space="preserve"> and B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A and column in B</w:t>
      </w:r>
    </w:p>
    <w:p w14:paraId="5C2A8937" w14:textId="5A415868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C</w:t>
      </w:r>
      <w:r>
        <w:rPr>
          <w:lang w:val="en-IN"/>
        </w:rPr>
        <w:t xml:space="preserve"> and </w:t>
      </w:r>
      <w:proofErr w:type="gramStart"/>
      <w:r>
        <w:rPr>
          <w:lang w:val="en-IN"/>
        </w:rPr>
        <w:t xml:space="preserve">D </w:t>
      </w:r>
      <w:r w:rsidRPr="00C31827">
        <w:rPr>
          <w:lang w:val="en-IN"/>
        </w:rPr>
        <w:t>.</w:t>
      </w:r>
      <w:proofErr w:type="gramEnd"/>
      <w:r w:rsidRPr="00B138DF">
        <w:rPr>
          <w:i/>
          <w:iCs/>
          <w:color w:val="3333FF"/>
          <w:lang w:val="en-IN"/>
        </w:rPr>
        <w:t xml:space="preserve">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</w:t>
      </w:r>
      <w:r>
        <w:rPr>
          <w:i/>
          <w:iCs/>
          <w:color w:val="3333FF"/>
          <w:lang w:val="en-IN"/>
        </w:rPr>
        <w:t>C</w:t>
      </w:r>
      <w:r>
        <w:rPr>
          <w:i/>
          <w:iCs/>
          <w:color w:val="3333FF"/>
          <w:lang w:val="en-IN"/>
        </w:rPr>
        <w:t xml:space="preserve"> and column in </w:t>
      </w:r>
      <w:r>
        <w:rPr>
          <w:i/>
          <w:iCs/>
          <w:color w:val="3333FF"/>
          <w:lang w:val="en-IN"/>
        </w:rPr>
        <w:t>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3AE9B" w14:textId="77777777" w:rsidR="00654D35" w:rsidRDefault="00654D35">
      <w:r>
        <w:separator/>
      </w:r>
    </w:p>
    <w:p w14:paraId="494E2E93" w14:textId="77777777" w:rsidR="00654D35" w:rsidRDefault="00654D35"/>
  </w:endnote>
  <w:endnote w:type="continuationSeparator" w:id="0">
    <w:p w14:paraId="3C2C9AF2" w14:textId="77777777" w:rsidR="00654D35" w:rsidRDefault="00654D35">
      <w:r>
        <w:continuationSeparator/>
      </w:r>
    </w:p>
    <w:p w14:paraId="164113BA" w14:textId="77777777" w:rsidR="00654D35" w:rsidRDefault="00654D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7779A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6619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6C80F" w14:textId="77777777" w:rsidR="00654D35" w:rsidRDefault="00654D35">
      <w:r>
        <w:separator/>
      </w:r>
    </w:p>
    <w:p w14:paraId="6EE5C748" w14:textId="77777777" w:rsidR="00654D35" w:rsidRDefault="00654D35"/>
  </w:footnote>
  <w:footnote w:type="continuationSeparator" w:id="0">
    <w:p w14:paraId="26240961" w14:textId="77777777" w:rsidR="00654D35" w:rsidRDefault="00654D35">
      <w:r>
        <w:continuationSeparator/>
      </w:r>
    </w:p>
    <w:p w14:paraId="4F88A202" w14:textId="77777777" w:rsidR="00654D35" w:rsidRDefault="00654D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C8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9B9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0CE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B42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AF0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19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D35"/>
    <w:rsid w:val="006556DE"/>
    <w:rsid w:val="006565A0"/>
    <w:rsid w:val="006579DD"/>
    <w:rsid w:val="00660315"/>
    <w:rsid w:val="0066127A"/>
    <w:rsid w:val="006617AB"/>
    <w:rsid w:val="0066311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76F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5C7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52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DF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661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6619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661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619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6619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661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751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575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230FB"/>
    <w:rsid w:val="00142D32"/>
    <w:rsid w:val="00186680"/>
    <w:rsid w:val="001A4EF7"/>
    <w:rsid w:val="001B439B"/>
    <w:rsid w:val="001F6C86"/>
    <w:rsid w:val="002452FD"/>
    <w:rsid w:val="002470A6"/>
    <w:rsid w:val="00251E04"/>
    <w:rsid w:val="00257C3C"/>
    <w:rsid w:val="0027616B"/>
    <w:rsid w:val="002879B9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8F4B9C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7282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2</Pages>
  <Words>2784</Words>
  <Characters>1587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7-1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